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DC926" w14:textId="77777777" w:rsidR="0003196C" w:rsidRDefault="0003196C" w:rsidP="0003196C">
      <w:pPr>
        <w:pStyle w:val="TitleforFactsheet"/>
      </w:pPr>
      <w:r>
        <w:t xml:space="preserve">Zero Project </w:t>
      </w:r>
      <w:r w:rsidRPr="00242EC4">
        <w:t>Innovative Practice 2018 on Accessibility</w:t>
      </w:r>
    </w:p>
    <w:p w14:paraId="70C58560" w14:textId="7238241F" w:rsidR="00197097" w:rsidRDefault="00197097" w:rsidP="0003196C">
      <w:pPr>
        <w:pStyle w:val="berschrift1"/>
        <w:rPr>
          <w:noProof/>
          <w:lang w:val="en-GB"/>
        </w:rPr>
      </w:pPr>
      <w:r w:rsidRPr="006A6771">
        <w:rPr>
          <w:noProof/>
          <w:lang w:val="en-GB"/>
        </w:rPr>
        <w:t>Online resource for parents of children with learning and attention issues</w:t>
      </w:r>
    </w:p>
    <w:p w14:paraId="6ECEB2F1" w14:textId="5B0A2843" w:rsidR="006A6771" w:rsidRPr="00753449" w:rsidRDefault="006A6771" w:rsidP="0003196C">
      <w:pPr>
        <w:pStyle w:val="berschrift1"/>
        <w:rPr>
          <w:noProof/>
          <w:lang w:val="en-GB"/>
        </w:rPr>
      </w:pPr>
      <w:r>
        <w:rPr>
          <w:noProof/>
          <w:lang w:val="en-GB"/>
        </w:rPr>
        <w:t xml:space="preserve">United States </w:t>
      </w:r>
      <w:r w:rsidR="0003196C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Poses Family Foundation – Understood.org</w:t>
      </w:r>
    </w:p>
    <w:p w14:paraId="60AF1D08" w14:textId="50C2D811" w:rsidR="004B4BA4" w:rsidRPr="006A6771" w:rsidRDefault="001B48BC" w:rsidP="0003196C">
      <w:pPr>
        <w:pStyle w:val="berschrift2"/>
        <w:rPr>
          <w:smallCaps/>
          <w:lang w:val="en-GB"/>
        </w:rPr>
      </w:pPr>
      <w:r w:rsidRPr="006A6771">
        <w:rPr>
          <w:lang w:val="en-GB"/>
        </w:rPr>
        <w:t>Summary</w:t>
      </w:r>
      <w:r w:rsidR="0003196C">
        <w:rPr>
          <w:lang w:val="en-GB"/>
        </w:rPr>
        <w:t>:</w:t>
      </w:r>
    </w:p>
    <w:p w14:paraId="29FD66CF" w14:textId="1240EC74" w:rsidR="00D24314" w:rsidRPr="0003196C" w:rsidRDefault="001D08BB" w:rsidP="0003196C">
      <w:pPr>
        <w:pStyle w:val="berschrift3"/>
      </w:pPr>
      <w:r w:rsidRPr="0003196C">
        <w:t>Understood</w:t>
      </w:r>
      <w:r w:rsidR="00197097" w:rsidRPr="0003196C">
        <w:t>.org</w:t>
      </w:r>
      <w:r w:rsidR="004D1E85" w:rsidRPr="0003196C">
        <w:t xml:space="preserve"> is a </w:t>
      </w:r>
      <w:r w:rsidR="001E4A6D" w:rsidRPr="0003196C">
        <w:t xml:space="preserve">free </w:t>
      </w:r>
      <w:r w:rsidR="004D1E85" w:rsidRPr="0003196C">
        <w:t>comprehensive</w:t>
      </w:r>
      <w:r w:rsidR="007B63A3" w:rsidRPr="0003196C">
        <w:t xml:space="preserve"> website</w:t>
      </w:r>
      <w:r w:rsidR="00E92143" w:rsidRPr="0003196C">
        <w:t xml:space="preserve"> resource</w:t>
      </w:r>
      <w:r w:rsidR="004D1E85" w:rsidRPr="0003196C">
        <w:t xml:space="preserve"> </w:t>
      </w:r>
      <w:r w:rsidR="00E60E89" w:rsidRPr="0003196C">
        <w:t xml:space="preserve">for </w:t>
      </w:r>
      <w:r w:rsidR="00777EB5" w:rsidRPr="0003196C">
        <w:t>parents of children aged</w:t>
      </w:r>
      <w:r w:rsidR="004D1E85" w:rsidRPr="0003196C">
        <w:t xml:space="preserve"> 3–20+ with learning and attention issues. </w:t>
      </w:r>
      <w:r w:rsidR="001E4A6D" w:rsidRPr="0003196C">
        <w:t>C</w:t>
      </w:r>
      <w:r w:rsidR="004D1E85" w:rsidRPr="0003196C">
        <w:t>reated by 15</w:t>
      </w:r>
      <w:r w:rsidR="00A0472F" w:rsidRPr="0003196C">
        <w:t xml:space="preserve"> non-profit </w:t>
      </w:r>
      <w:r w:rsidR="001E4A6D" w:rsidRPr="0003196C">
        <w:t>U</w:t>
      </w:r>
      <w:r w:rsidR="003A3D5C" w:rsidRPr="0003196C">
        <w:t>S</w:t>
      </w:r>
      <w:r w:rsidR="001E4A6D" w:rsidRPr="0003196C">
        <w:t xml:space="preserve"> </w:t>
      </w:r>
      <w:r w:rsidR="00A0472F" w:rsidRPr="0003196C">
        <w:t>organi</w:t>
      </w:r>
      <w:r w:rsidR="001E4A6D" w:rsidRPr="0003196C">
        <w:t>z</w:t>
      </w:r>
      <w:r w:rsidR="00A0472F" w:rsidRPr="0003196C">
        <w:t>at</w:t>
      </w:r>
      <w:r w:rsidR="00197097" w:rsidRPr="0003196C">
        <w:t>i</w:t>
      </w:r>
      <w:r w:rsidR="00A0472F" w:rsidRPr="0003196C">
        <w:t xml:space="preserve">ons, </w:t>
      </w:r>
      <w:r w:rsidR="001E4A6D" w:rsidRPr="0003196C">
        <w:t xml:space="preserve">the site is managed and operated by </w:t>
      </w:r>
      <w:r w:rsidR="00A0472F" w:rsidRPr="0003196C">
        <w:t xml:space="preserve">the </w:t>
      </w:r>
      <w:r w:rsidR="001E4A6D" w:rsidRPr="0003196C">
        <w:t xml:space="preserve">New York-based </w:t>
      </w:r>
      <w:r w:rsidR="00A0472F" w:rsidRPr="0003196C">
        <w:t>National Center for Learning Disabilit</w:t>
      </w:r>
      <w:r w:rsidRPr="0003196C">
        <w:t>ies</w:t>
      </w:r>
      <w:r w:rsidR="00A0472F" w:rsidRPr="0003196C">
        <w:t>.</w:t>
      </w:r>
      <w:r w:rsidR="006A6771" w:rsidRPr="0003196C">
        <w:t xml:space="preserve"> It</w:t>
      </w:r>
      <w:r w:rsidRPr="0003196C">
        <w:t xml:space="preserve"> offers more than 2</w:t>
      </w:r>
      <w:r w:rsidR="001E4A6D" w:rsidRPr="0003196C">
        <w:t>,</w:t>
      </w:r>
      <w:r w:rsidRPr="0003196C">
        <w:t xml:space="preserve">500 pieces of expert </w:t>
      </w:r>
      <w:r w:rsidR="00E92143" w:rsidRPr="0003196C">
        <w:t xml:space="preserve">– vetted </w:t>
      </w:r>
      <w:r w:rsidR="004D1E85" w:rsidRPr="0003196C">
        <w:t>content, five interactive tools, daily access to experts</w:t>
      </w:r>
      <w:r w:rsidR="001E4A6D" w:rsidRPr="0003196C">
        <w:t>,</w:t>
      </w:r>
      <w:r w:rsidR="004D1E85" w:rsidRPr="0003196C">
        <w:t xml:space="preserve"> and an on-site/social media commun</w:t>
      </w:r>
      <w:r w:rsidR="00D24314" w:rsidRPr="0003196C">
        <w:t>ity of parents and experts</w:t>
      </w:r>
      <w:r w:rsidR="004D1E85" w:rsidRPr="0003196C">
        <w:t xml:space="preserve"> available in</w:t>
      </w:r>
      <w:r w:rsidR="00D24314" w:rsidRPr="0003196C">
        <w:t xml:space="preserve"> English and</w:t>
      </w:r>
      <w:r w:rsidR="009164CA" w:rsidRPr="0003196C">
        <w:t xml:space="preserve"> Spanish, </w:t>
      </w:r>
      <w:r w:rsidR="001E4A6D" w:rsidRPr="0003196C">
        <w:t xml:space="preserve">as well as </w:t>
      </w:r>
      <w:r w:rsidR="004D1E85" w:rsidRPr="0003196C">
        <w:t xml:space="preserve">in read-aloud mode for parents who may have their own learning and attention issues. </w:t>
      </w:r>
    </w:p>
    <w:p w14:paraId="1CE6499E" w14:textId="34334160" w:rsidR="004B4BA4" w:rsidRPr="005C4BB4" w:rsidRDefault="001B48BC" w:rsidP="0003196C">
      <w:pPr>
        <w:pStyle w:val="berschrift2"/>
        <w:rPr>
          <w:smallCaps/>
          <w:lang w:val="en-GB"/>
        </w:rPr>
      </w:pPr>
      <w:r w:rsidRPr="005C4BB4">
        <w:rPr>
          <w:lang w:val="en-GB"/>
        </w:rPr>
        <w:t>Problem</w:t>
      </w:r>
      <w:r w:rsidR="0003196C">
        <w:rPr>
          <w:lang w:val="en-GB"/>
        </w:rPr>
        <w:t>s</w:t>
      </w:r>
      <w:r w:rsidRPr="005C4BB4">
        <w:rPr>
          <w:lang w:val="en-GB"/>
        </w:rPr>
        <w:t xml:space="preserve"> </w:t>
      </w:r>
      <w:r w:rsidR="0003196C" w:rsidRPr="005C4BB4">
        <w:rPr>
          <w:lang w:val="en-GB"/>
        </w:rPr>
        <w:t>Targeted</w:t>
      </w:r>
      <w:r w:rsidR="0003196C">
        <w:rPr>
          <w:lang w:val="en-GB"/>
        </w:rPr>
        <w:t>:</w:t>
      </w:r>
    </w:p>
    <w:p w14:paraId="1ABE879E" w14:textId="7AB78C43" w:rsidR="00E45280" w:rsidRPr="0003196C" w:rsidRDefault="00E45280" w:rsidP="0003196C">
      <w:pPr>
        <w:pStyle w:val="berschrift3"/>
      </w:pPr>
      <w:r w:rsidRPr="0003196C">
        <w:t>One in five people have brain-based learning and attention issues, such as dyslexia and</w:t>
      </w:r>
      <w:r w:rsidR="00350DB5" w:rsidRPr="0003196C">
        <w:t xml:space="preserve"> </w:t>
      </w:r>
      <w:r w:rsidR="001E4A6D" w:rsidRPr="0003196C">
        <w:t>a</w:t>
      </w:r>
      <w:r w:rsidR="001D08BB" w:rsidRPr="0003196C">
        <w:t xml:space="preserve">ttention </w:t>
      </w:r>
      <w:r w:rsidR="001E4A6D" w:rsidRPr="0003196C">
        <w:t>d</w:t>
      </w:r>
      <w:r w:rsidR="001D08BB" w:rsidRPr="0003196C">
        <w:t xml:space="preserve">eficit </w:t>
      </w:r>
      <w:r w:rsidR="001E4A6D" w:rsidRPr="0003196C">
        <w:t>h</w:t>
      </w:r>
      <w:r w:rsidR="001D08BB" w:rsidRPr="0003196C">
        <w:t xml:space="preserve">yperactivity </w:t>
      </w:r>
      <w:r w:rsidR="001E4A6D" w:rsidRPr="0003196C">
        <w:t>d</w:t>
      </w:r>
      <w:r w:rsidR="00350DB5" w:rsidRPr="0003196C">
        <w:t>isorder</w:t>
      </w:r>
      <w:r w:rsidRPr="0003196C">
        <w:t xml:space="preserve"> </w:t>
      </w:r>
      <w:r w:rsidR="00350DB5" w:rsidRPr="0003196C">
        <w:t>(</w:t>
      </w:r>
      <w:r w:rsidRPr="0003196C">
        <w:t>ADHD</w:t>
      </w:r>
      <w:r w:rsidR="00350DB5" w:rsidRPr="0003196C">
        <w:t>)</w:t>
      </w:r>
      <w:r w:rsidR="00F8074B" w:rsidRPr="0003196C">
        <w:t>. R</w:t>
      </w:r>
      <w:r w:rsidRPr="0003196C">
        <w:t>esearch</w:t>
      </w:r>
      <w:r w:rsidR="00F8074B" w:rsidRPr="0003196C">
        <w:t xml:space="preserve"> shows</w:t>
      </w:r>
      <w:r w:rsidR="001D08BB" w:rsidRPr="0003196C">
        <w:t xml:space="preserve"> that </w:t>
      </w:r>
      <w:r w:rsidRPr="0003196C">
        <w:t xml:space="preserve">many parents </w:t>
      </w:r>
      <w:r w:rsidR="00350DB5" w:rsidRPr="0003196C">
        <w:t>feel</w:t>
      </w:r>
      <w:r w:rsidRPr="0003196C">
        <w:t xml:space="preserve"> alone and ill-</w:t>
      </w:r>
      <w:r w:rsidR="001D08BB" w:rsidRPr="0003196C">
        <w:t>prepared</w:t>
      </w:r>
      <w:r w:rsidRPr="0003196C">
        <w:t xml:space="preserve"> to help their children academic</w:t>
      </w:r>
      <w:r w:rsidR="00F8074B" w:rsidRPr="0003196C">
        <w:t>ally, socially</w:t>
      </w:r>
      <w:r w:rsidR="001D08BB" w:rsidRPr="0003196C">
        <w:t>,</w:t>
      </w:r>
      <w:r w:rsidR="00F8074B" w:rsidRPr="0003196C">
        <w:t xml:space="preserve"> and emotionally</w:t>
      </w:r>
      <w:r w:rsidRPr="0003196C">
        <w:t>.</w:t>
      </w:r>
    </w:p>
    <w:p w14:paraId="60E5B0E9" w14:textId="23A48C79" w:rsidR="005C1214" w:rsidRPr="006A6771" w:rsidRDefault="00143260" w:rsidP="0003196C">
      <w:pPr>
        <w:pStyle w:val="berschrift2"/>
        <w:rPr>
          <w:smallCaps/>
          <w:lang w:val="en-GB"/>
        </w:rPr>
      </w:pPr>
      <w:r w:rsidRPr="006A6771">
        <w:rPr>
          <w:lang w:val="en-GB"/>
        </w:rPr>
        <w:t>Solution</w:t>
      </w:r>
      <w:r w:rsidR="0003196C" w:rsidRPr="006A6771">
        <w:rPr>
          <w:lang w:val="en-GB"/>
        </w:rPr>
        <w:t xml:space="preserve">, </w:t>
      </w:r>
      <w:r w:rsidR="0003196C">
        <w:rPr>
          <w:lang w:val="en-GB"/>
        </w:rPr>
        <w:t>I</w:t>
      </w:r>
      <w:r w:rsidR="0003196C" w:rsidRPr="006A6771">
        <w:rPr>
          <w:lang w:val="en-GB"/>
        </w:rPr>
        <w:t>nnovation</w:t>
      </w:r>
      <w:r w:rsidR="0003196C">
        <w:rPr>
          <w:lang w:val="en-GB"/>
        </w:rPr>
        <w:t>,</w:t>
      </w:r>
      <w:r w:rsidR="0003196C" w:rsidRPr="006A6771">
        <w:rPr>
          <w:lang w:val="en-GB"/>
        </w:rPr>
        <w:t xml:space="preserve"> </w:t>
      </w:r>
      <w:r w:rsidR="0003196C">
        <w:rPr>
          <w:lang w:val="en-GB"/>
        </w:rPr>
        <w:t>a</w:t>
      </w:r>
      <w:r w:rsidR="0003196C" w:rsidRPr="006A6771">
        <w:rPr>
          <w:lang w:val="en-GB"/>
        </w:rPr>
        <w:t xml:space="preserve">nd </w:t>
      </w:r>
      <w:r w:rsidR="0003196C">
        <w:rPr>
          <w:lang w:val="en-GB"/>
        </w:rPr>
        <w:t>I</w:t>
      </w:r>
      <w:r w:rsidR="0003196C" w:rsidRPr="006A6771">
        <w:rPr>
          <w:lang w:val="en-GB"/>
        </w:rPr>
        <w:t>mpact</w:t>
      </w:r>
      <w:r w:rsidR="0003196C">
        <w:rPr>
          <w:lang w:val="en-GB"/>
        </w:rPr>
        <w:t>:</w:t>
      </w:r>
    </w:p>
    <w:p w14:paraId="14174960" w14:textId="1AB32EBF" w:rsidR="004F1587" w:rsidRPr="0003196C" w:rsidRDefault="004D1E85" w:rsidP="0003196C">
      <w:pPr>
        <w:pStyle w:val="berschrift3"/>
      </w:pPr>
      <w:r w:rsidRPr="0003196C">
        <w:t xml:space="preserve">Incorporating the principles of </w:t>
      </w:r>
      <w:r w:rsidR="001D08BB" w:rsidRPr="0003196C">
        <w:t xml:space="preserve">Universal Design for </w:t>
      </w:r>
      <w:r w:rsidR="00E92143" w:rsidRPr="0003196C">
        <w:t>L</w:t>
      </w:r>
      <w:r w:rsidR="00F454D0" w:rsidRPr="0003196C">
        <w:t xml:space="preserve">earning, </w:t>
      </w:r>
      <w:r w:rsidR="001D08BB" w:rsidRPr="0003196C">
        <w:t>Understood</w:t>
      </w:r>
      <w:r w:rsidR="00197097" w:rsidRPr="0003196C">
        <w:t>.org</w:t>
      </w:r>
      <w:r w:rsidRPr="0003196C">
        <w:t xml:space="preserve"> translate</w:t>
      </w:r>
      <w:r w:rsidR="00FF05F9" w:rsidRPr="0003196C">
        <w:t>s</w:t>
      </w:r>
      <w:r w:rsidRPr="0003196C">
        <w:t xml:space="preserve"> expert information into easy-to-use, engaging</w:t>
      </w:r>
      <w:r w:rsidR="00C447F0" w:rsidRPr="0003196C">
        <w:t>,</w:t>
      </w:r>
      <w:r w:rsidRPr="0003196C">
        <w:t xml:space="preserve"> and practical </w:t>
      </w:r>
      <w:r w:rsidR="007B63A3" w:rsidRPr="0003196C">
        <w:t>information</w:t>
      </w:r>
      <w:r w:rsidRPr="0003196C">
        <w:t xml:space="preserve"> that help</w:t>
      </w:r>
      <w:r w:rsidR="007B63A3" w:rsidRPr="0003196C">
        <w:t>s</w:t>
      </w:r>
      <w:r w:rsidRPr="0003196C">
        <w:t xml:space="preserve"> parents </w:t>
      </w:r>
      <w:r w:rsidR="00C447F0" w:rsidRPr="0003196C">
        <w:t xml:space="preserve">on a day-to-day basis to assist </w:t>
      </w:r>
      <w:r w:rsidR="007D7A16" w:rsidRPr="0003196C">
        <w:t xml:space="preserve">children </w:t>
      </w:r>
      <w:r w:rsidR="004F1587" w:rsidRPr="0003196C">
        <w:t xml:space="preserve">with </w:t>
      </w:r>
      <w:r w:rsidR="007D7A16" w:rsidRPr="0003196C">
        <w:t>learning and attention issues.</w:t>
      </w:r>
      <w:r w:rsidR="00C447F0" w:rsidRPr="0003196C">
        <w:t xml:space="preserve"> </w:t>
      </w:r>
      <w:r w:rsidR="007B63A3" w:rsidRPr="0003196C">
        <w:t>One of the features</w:t>
      </w:r>
      <w:r w:rsidR="00C447F0" w:rsidRPr="0003196C">
        <w:t>,</w:t>
      </w:r>
      <w:r w:rsidR="007B63A3" w:rsidRPr="0003196C">
        <w:t xml:space="preserve"> “Through Your Child</w:t>
      </w:r>
      <w:r w:rsidR="00C447F0" w:rsidRPr="0003196C">
        <w:t>’</w:t>
      </w:r>
      <w:r w:rsidR="007B63A3" w:rsidRPr="0003196C">
        <w:t>s Eyes</w:t>
      </w:r>
      <w:r w:rsidR="00C447F0" w:rsidRPr="0003196C">
        <w:t>,</w:t>
      </w:r>
      <w:r w:rsidR="007B63A3" w:rsidRPr="0003196C">
        <w:t xml:space="preserve">” </w:t>
      </w:r>
      <w:r w:rsidRPr="0003196C">
        <w:t xml:space="preserve">provides five short game-like simulations </w:t>
      </w:r>
      <w:r w:rsidR="00F454D0" w:rsidRPr="0003196C">
        <w:t>allowing</w:t>
      </w:r>
      <w:r w:rsidRPr="0003196C">
        <w:t xml:space="preserve"> parents </w:t>
      </w:r>
      <w:r w:rsidR="00F454D0" w:rsidRPr="0003196C">
        <w:t>to</w:t>
      </w:r>
      <w:r w:rsidRPr="0003196C">
        <w:t xml:space="preserve"> experience their children</w:t>
      </w:r>
      <w:r w:rsidR="004F1587" w:rsidRPr="0003196C">
        <w:t>’</w:t>
      </w:r>
      <w:r w:rsidRPr="0003196C">
        <w:t>s</w:t>
      </w:r>
      <w:r w:rsidR="00F454D0" w:rsidRPr="0003196C">
        <w:t xml:space="preserve"> learning and attention issues, </w:t>
      </w:r>
      <w:r w:rsidRPr="0003196C">
        <w:t xml:space="preserve">watch videos </w:t>
      </w:r>
      <w:r w:rsidR="00C447F0" w:rsidRPr="0003196C">
        <w:t xml:space="preserve">about </w:t>
      </w:r>
      <w:r w:rsidRPr="0003196C">
        <w:t>children li</w:t>
      </w:r>
      <w:r w:rsidR="00F454D0" w:rsidRPr="0003196C">
        <w:t>ke theirs</w:t>
      </w:r>
      <w:r w:rsidR="00C447F0" w:rsidRPr="0003196C">
        <w:t>,</w:t>
      </w:r>
      <w:r w:rsidR="00F454D0" w:rsidRPr="0003196C">
        <w:t xml:space="preserve"> as well as hear expert input.</w:t>
      </w:r>
    </w:p>
    <w:p w14:paraId="58ACA69D" w14:textId="6715173F" w:rsidR="004D1E85" w:rsidRPr="0003196C" w:rsidRDefault="004D1E85" w:rsidP="0003196C">
      <w:pPr>
        <w:pStyle w:val="berschrift3"/>
      </w:pPr>
      <w:r w:rsidRPr="0003196C">
        <w:t xml:space="preserve">Another tool called </w:t>
      </w:r>
      <w:r w:rsidR="007B63A3" w:rsidRPr="0003196C">
        <w:t>“</w:t>
      </w:r>
      <w:r w:rsidRPr="0003196C">
        <w:t>Tech Finder</w:t>
      </w:r>
      <w:r w:rsidR="007B63A3" w:rsidRPr="0003196C">
        <w:t>”</w:t>
      </w:r>
      <w:r w:rsidRPr="0003196C">
        <w:t xml:space="preserve"> matches</w:t>
      </w:r>
      <w:r w:rsidR="00D26CAA" w:rsidRPr="0003196C">
        <w:t xml:space="preserve"> available</w:t>
      </w:r>
      <w:r w:rsidRPr="0003196C">
        <w:t xml:space="preserve"> technology with children</w:t>
      </w:r>
      <w:r w:rsidR="00C447F0" w:rsidRPr="0003196C">
        <w:t>’</w:t>
      </w:r>
      <w:r w:rsidRPr="0003196C">
        <w:t xml:space="preserve">s </w:t>
      </w:r>
      <w:r w:rsidR="00C447F0" w:rsidRPr="0003196C">
        <w:t xml:space="preserve">specific </w:t>
      </w:r>
      <w:r w:rsidRPr="0003196C">
        <w:t xml:space="preserve">needs, while </w:t>
      </w:r>
      <w:r w:rsidR="007B63A3" w:rsidRPr="0003196C">
        <w:t>“</w:t>
      </w:r>
      <w:r w:rsidRPr="0003196C">
        <w:t>Parenting Coach</w:t>
      </w:r>
      <w:r w:rsidR="007B63A3" w:rsidRPr="0003196C">
        <w:t>”</w:t>
      </w:r>
      <w:r w:rsidRPr="0003196C">
        <w:t xml:space="preserve"> summarizes expert behavioral advice</w:t>
      </w:r>
      <w:r w:rsidR="00D26CAA" w:rsidRPr="0003196C">
        <w:t xml:space="preserve"> collected </w:t>
      </w:r>
      <w:r w:rsidR="007B63A3" w:rsidRPr="0003196C">
        <w:t>over the</w:t>
      </w:r>
      <w:r w:rsidR="00D26CAA" w:rsidRPr="0003196C">
        <w:t xml:space="preserve"> years into proven</w:t>
      </w:r>
      <w:r w:rsidR="007B63A3" w:rsidRPr="0003196C">
        <w:t>,</w:t>
      </w:r>
      <w:r w:rsidR="00D26CAA" w:rsidRPr="0003196C">
        <w:t xml:space="preserve"> bite-sized tips. In addition, f</w:t>
      </w:r>
      <w:r w:rsidRPr="0003196C">
        <w:t>ree daily online chats and webinars give parents access to renown</w:t>
      </w:r>
      <w:r w:rsidR="00E92143" w:rsidRPr="0003196C">
        <w:t>ed</w:t>
      </w:r>
      <w:r w:rsidRPr="0003196C">
        <w:t xml:space="preserve"> experts and the opportunity to ask</w:t>
      </w:r>
      <w:r w:rsidR="007D7A16" w:rsidRPr="0003196C">
        <w:t xml:space="preserve"> questions. </w:t>
      </w:r>
    </w:p>
    <w:p w14:paraId="0550F075" w14:textId="752EF8FA" w:rsidR="00342329" w:rsidRPr="006A6771" w:rsidRDefault="001B48BC" w:rsidP="0003196C">
      <w:pPr>
        <w:pStyle w:val="berschrift2"/>
        <w:rPr>
          <w:smallCaps/>
          <w:lang w:val="en-GB"/>
        </w:rPr>
      </w:pPr>
      <w:r w:rsidRPr="006A6771">
        <w:rPr>
          <w:lang w:val="en-GB"/>
        </w:rPr>
        <w:t>Outlook</w:t>
      </w:r>
      <w:r w:rsidR="0003196C">
        <w:rPr>
          <w:lang w:val="en-GB"/>
        </w:rPr>
        <w:t>,</w:t>
      </w:r>
      <w:r w:rsidR="0003196C" w:rsidRPr="006A6771">
        <w:rPr>
          <w:lang w:val="en-GB"/>
        </w:rPr>
        <w:t xml:space="preserve"> Transferability</w:t>
      </w:r>
      <w:r w:rsidR="0003196C">
        <w:rPr>
          <w:lang w:val="en-GB"/>
        </w:rPr>
        <w:t>, and Funding:</w:t>
      </w:r>
    </w:p>
    <w:p w14:paraId="244B89E1" w14:textId="0F6F8FF0" w:rsidR="00753495" w:rsidRPr="0003196C" w:rsidRDefault="00E92143" w:rsidP="0003196C">
      <w:pPr>
        <w:pStyle w:val="berschrift3"/>
      </w:pPr>
      <w:r w:rsidRPr="0003196C">
        <w:lastRenderedPageBreak/>
        <w:t xml:space="preserve">The National Center for Learning Disabilities (NCLD), one of </w:t>
      </w:r>
      <w:proofErr w:type="spellStart"/>
      <w:r w:rsidRPr="0003196C">
        <w:t>Understood.org’s</w:t>
      </w:r>
      <w:proofErr w:type="spellEnd"/>
      <w:r w:rsidRPr="0003196C">
        <w:t xml:space="preserve"> founding partners and the organization that operated Understood.org, is a leading organization, </w:t>
      </w:r>
      <w:r w:rsidR="00753495" w:rsidRPr="0003196C">
        <w:t>committed to</w:t>
      </w:r>
      <w:r w:rsidR="00BE5892" w:rsidRPr="0003196C">
        <w:t xml:space="preserve"> </w:t>
      </w:r>
      <w:r w:rsidR="00753495" w:rsidRPr="0003196C">
        <w:t xml:space="preserve">improving the lives of the </w:t>
      </w:r>
      <w:r w:rsidR="00C447F0" w:rsidRPr="0003196C">
        <w:t>one</w:t>
      </w:r>
      <w:r w:rsidR="00753495" w:rsidRPr="0003196C">
        <w:t xml:space="preserve"> in </w:t>
      </w:r>
      <w:r w:rsidR="00C447F0" w:rsidRPr="0003196C">
        <w:t>five</w:t>
      </w:r>
      <w:r w:rsidR="00753495" w:rsidRPr="0003196C">
        <w:t xml:space="preserve"> children and adults nationwide with learning and attention issues. </w:t>
      </w:r>
      <w:r w:rsidR="004F1587" w:rsidRPr="0003196C">
        <w:t>Together, t</w:t>
      </w:r>
      <w:r w:rsidR="009164CA" w:rsidRPr="0003196C">
        <w:t xml:space="preserve">he NCLD policy team and the </w:t>
      </w:r>
      <w:r w:rsidR="001D08BB" w:rsidRPr="0003196C">
        <w:t>Understood</w:t>
      </w:r>
      <w:r w:rsidR="00C447F0" w:rsidRPr="0003196C">
        <w:t>.org</w:t>
      </w:r>
      <w:r w:rsidR="009164CA" w:rsidRPr="0003196C">
        <w:t xml:space="preserve"> team bring the parent perspective to NCLD’s critical policy work with national and state lawmakers.  </w:t>
      </w:r>
    </w:p>
    <w:p w14:paraId="6A77F492" w14:textId="45BA8796" w:rsidR="004D1E85" w:rsidRPr="0003196C" w:rsidRDefault="001D08BB" w:rsidP="0003196C">
      <w:pPr>
        <w:pStyle w:val="berschrift3"/>
      </w:pPr>
      <w:r w:rsidRPr="0003196C">
        <w:t>Understood</w:t>
      </w:r>
      <w:r w:rsidR="00C447F0" w:rsidRPr="0003196C">
        <w:t>.org</w:t>
      </w:r>
      <w:r w:rsidR="009164CA" w:rsidRPr="0003196C">
        <w:t xml:space="preserve"> ha</w:t>
      </w:r>
      <w:r w:rsidR="007B3CAF" w:rsidRPr="0003196C">
        <w:t>s</w:t>
      </w:r>
      <w:r w:rsidRPr="0003196C">
        <w:t xml:space="preserve"> also</w:t>
      </w:r>
      <w:r w:rsidR="00753495" w:rsidRPr="0003196C">
        <w:t xml:space="preserve"> begun to work on the ground</w:t>
      </w:r>
      <w:r w:rsidR="009164CA" w:rsidRPr="0003196C">
        <w:t xml:space="preserve"> by bringing parents together, supporting them</w:t>
      </w:r>
      <w:r w:rsidR="00C447F0" w:rsidRPr="0003196C">
        <w:t>,</w:t>
      </w:r>
      <w:r w:rsidR="009164CA" w:rsidRPr="0003196C">
        <w:t xml:space="preserve"> and mobilizing them to advocate at the local, state</w:t>
      </w:r>
      <w:r w:rsidR="00C447F0" w:rsidRPr="0003196C">
        <w:t>,</w:t>
      </w:r>
      <w:r w:rsidR="009164CA" w:rsidRPr="0003196C">
        <w:t xml:space="preserve"> and national level.</w:t>
      </w:r>
      <w:r w:rsidR="00753495" w:rsidRPr="0003196C">
        <w:t xml:space="preserve"> </w:t>
      </w:r>
      <w:r w:rsidR="004D1E85" w:rsidRPr="0003196C">
        <w:t xml:space="preserve">Although designed for parents whose children attend U.S. schools, </w:t>
      </w:r>
      <w:r w:rsidRPr="0003196C">
        <w:t>Understood</w:t>
      </w:r>
      <w:r w:rsidR="00C447F0" w:rsidRPr="0003196C">
        <w:t>.org</w:t>
      </w:r>
      <w:r w:rsidR="004D1E85" w:rsidRPr="0003196C">
        <w:t xml:space="preserve"> has been</w:t>
      </w:r>
      <w:r w:rsidR="004D1E85" w:rsidRPr="00753449">
        <w:rPr>
          <w:noProof/>
          <w:lang w:val="en-GB"/>
        </w:rPr>
        <w:t xml:space="preserve"> </w:t>
      </w:r>
      <w:r w:rsidR="004D1E85" w:rsidRPr="0003196C">
        <w:t>discovered and embraced by people from around the world in both English and Spanish. In fact, about 40 per</w:t>
      </w:r>
      <w:r w:rsidR="00C447F0" w:rsidRPr="0003196C">
        <w:t xml:space="preserve"> </w:t>
      </w:r>
      <w:r w:rsidR="004D1E85" w:rsidRPr="0003196C">
        <w:t>cent of all usage comes fr</w:t>
      </w:r>
      <w:r w:rsidR="009164CA" w:rsidRPr="0003196C">
        <w:t>om countries other than the United States.</w:t>
      </w:r>
    </w:p>
    <w:p w14:paraId="7C6995B2" w14:textId="3CE19629" w:rsidR="004D1E85" w:rsidRPr="0003196C" w:rsidRDefault="009164CA" w:rsidP="0003196C">
      <w:pPr>
        <w:pStyle w:val="berschrift3"/>
      </w:pPr>
      <w:r w:rsidRPr="0003196C">
        <w:t>Through a</w:t>
      </w:r>
      <w:r w:rsidR="00C01078" w:rsidRPr="0003196C">
        <w:t xml:space="preserve"> media campaign</w:t>
      </w:r>
      <w:r w:rsidRPr="0003196C">
        <w:t xml:space="preserve"> donated by the</w:t>
      </w:r>
      <w:r w:rsidR="00E20F2D" w:rsidRPr="0003196C">
        <w:t xml:space="preserve"> U.S.</w:t>
      </w:r>
      <w:r w:rsidRPr="0003196C">
        <w:t xml:space="preserve"> Ad Council</w:t>
      </w:r>
      <w:r w:rsidR="00C01078" w:rsidRPr="0003196C">
        <w:t xml:space="preserve"> (running in the U.S.), awareness of learning and attention issues is increasing among parents whose children</w:t>
      </w:r>
      <w:r w:rsidR="00C447F0" w:rsidRPr="0003196C">
        <w:t xml:space="preserve"> </w:t>
      </w:r>
      <w:r w:rsidR="00C01078" w:rsidRPr="0003196C">
        <w:t>are struggling but</w:t>
      </w:r>
      <w:r w:rsidR="00C447F0" w:rsidRPr="0003196C">
        <w:t xml:space="preserve"> are</w:t>
      </w:r>
      <w:r w:rsidR="00C01078" w:rsidRPr="0003196C">
        <w:t xml:space="preserve"> undiagnosed. </w:t>
      </w:r>
      <w:r w:rsidR="00E92143" w:rsidRPr="0003196C">
        <w:t>Understood.org is supported by private foundations.</w:t>
      </w:r>
    </w:p>
    <w:p w14:paraId="03EECFD4" w14:textId="77777777" w:rsidR="0003196C" w:rsidRPr="00117766" w:rsidRDefault="0003196C" w:rsidP="0003196C">
      <w:pPr>
        <w:pStyle w:val="berschrift2"/>
      </w:pPr>
      <w:r w:rsidRPr="00117766">
        <w:t xml:space="preserve">About the Practice </w:t>
      </w:r>
      <w:r>
        <w:t>a</w:t>
      </w:r>
      <w:r w:rsidRPr="00117766">
        <w:t xml:space="preserve">t </w:t>
      </w:r>
      <w:r>
        <w:t>a</w:t>
      </w:r>
      <w:r w:rsidRPr="00117766">
        <w:t xml:space="preserve"> Glance</w:t>
      </w:r>
    </w:p>
    <w:p w14:paraId="68AD467D" w14:textId="07B3C629" w:rsidR="0003196C" w:rsidRPr="0003196C" w:rsidRDefault="006E42DB" w:rsidP="0003196C">
      <w:pPr>
        <w:pStyle w:val="berschrift3"/>
      </w:pPr>
      <w:r w:rsidRPr="0003196C">
        <w:t>Name of Innovative Practice:</w:t>
      </w:r>
      <w:r>
        <w:t xml:space="preserve"> </w:t>
      </w:r>
      <w:r w:rsidR="0003196C" w:rsidRPr="0003196C">
        <w:t>Online resource for parents of children with learning and attention issues</w:t>
      </w:r>
    </w:p>
    <w:p w14:paraId="5A761BD3" w14:textId="20975E44" w:rsidR="0003196C" w:rsidRPr="0003196C" w:rsidRDefault="006E42DB" w:rsidP="0003196C">
      <w:pPr>
        <w:pStyle w:val="berschrift3"/>
      </w:pPr>
      <w:proofErr w:type="spellStart"/>
      <w:proofErr w:type="gramStart"/>
      <w:r w:rsidRPr="0003196C">
        <w:t>Organisation</w:t>
      </w:r>
      <w:proofErr w:type="spellEnd"/>
      <w:r w:rsidRPr="0003196C">
        <w:t xml:space="preserve"> :</w:t>
      </w:r>
      <w:proofErr w:type="gramEnd"/>
      <w:r w:rsidRPr="0003196C">
        <w:t xml:space="preserve"> </w:t>
      </w:r>
      <w:r w:rsidR="0003196C" w:rsidRPr="0003196C">
        <w:t>Understood.org</w:t>
      </w:r>
    </w:p>
    <w:p w14:paraId="00165582" w14:textId="3EA8218B" w:rsidR="0003196C" w:rsidRPr="0003196C" w:rsidRDefault="006E42DB" w:rsidP="0003196C">
      <w:pPr>
        <w:pStyle w:val="berschrift3"/>
      </w:pPr>
      <w:r w:rsidRPr="0003196C">
        <w:t xml:space="preserve">Country </w:t>
      </w:r>
      <w:r>
        <w:t>o</w:t>
      </w:r>
      <w:r w:rsidRPr="0003196C">
        <w:t xml:space="preserve">f </w:t>
      </w:r>
      <w:proofErr w:type="gramStart"/>
      <w:r w:rsidRPr="0003196C">
        <w:t>Implementation :</w:t>
      </w:r>
      <w:proofErr w:type="gramEnd"/>
      <w:r w:rsidRPr="0003196C">
        <w:t xml:space="preserve"> </w:t>
      </w:r>
      <w:r w:rsidR="0003196C" w:rsidRPr="0003196C">
        <w:t>United States of America</w:t>
      </w:r>
    </w:p>
    <w:p w14:paraId="68CD8A1F" w14:textId="2D28D76B" w:rsidR="005C4BB4" w:rsidRPr="006A6771" w:rsidRDefault="005C4BB4" w:rsidP="0003196C">
      <w:pPr>
        <w:pStyle w:val="berschrift2"/>
        <w:rPr>
          <w:smallCaps/>
          <w:lang w:val="en-GB"/>
        </w:rPr>
      </w:pPr>
      <w:r w:rsidRPr="006A6771">
        <w:rPr>
          <w:lang w:val="en-GB"/>
        </w:rPr>
        <w:t xml:space="preserve">Facts </w:t>
      </w:r>
      <w:r w:rsidR="0003196C">
        <w:rPr>
          <w:lang w:val="en-GB"/>
        </w:rPr>
        <w:t>and</w:t>
      </w:r>
      <w:r w:rsidR="0003196C" w:rsidRPr="006A6771">
        <w:rPr>
          <w:lang w:val="en-GB"/>
        </w:rPr>
        <w:t xml:space="preserve"> </w:t>
      </w:r>
      <w:r w:rsidR="0003196C">
        <w:rPr>
          <w:lang w:val="en-GB"/>
        </w:rPr>
        <w:t>F</w:t>
      </w:r>
      <w:r w:rsidR="0003196C" w:rsidRPr="006A6771">
        <w:rPr>
          <w:lang w:val="en-GB"/>
        </w:rPr>
        <w:t>igures</w:t>
      </w:r>
      <w:r w:rsidR="0003196C">
        <w:rPr>
          <w:lang w:val="en-GB"/>
        </w:rPr>
        <w:t>:</w:t>
      </w:r>
    </w:p>
    <w:p w14:paraId="3038ACA4" w14:textId="7C5CE691" w:rsidR="005C4BB4" w:rsidRPr="0003196C" w:rsidRDefault="006A6771" w:rsidP="0003196C">
      <w:pPr>
        <w:pStyle w:val="ListsforAccessibleWordVersion"/>
        <w:numPr>
          <w:ilvl w:val="0"/>
          <w:numId w:val="11"/>
        </w:numPr>
        <w:ind w:left="714" w:hanging="357"/>
      </w:pPr>
      <w:r w:rsidRPr="0003196C">
        <w:t>From</w:t>
      </w:r>
      <w:r w:rsidR="005C4BB4" w:rsidRPr="0003196C">
        <w:t xml:space="preserve"> October 2014</w:t>
      </w:r>
      <w:r w:rsidRPr="0003196C">
        <w:t xml:space="preserve"> to mid of 2017</w:t>
      </w:r>
      <w:r w:rsidR="005C4BB4" w:rsidRPr="0003196C">
        <w:t xml:space="preserve"> more than 32 million visitors have used Understood.org resources</w:t>
      </w:r>
      <w:r w:rsidR="004F1587" w:rsidRPr="0003196C">
        <w:t>,</w:t>
      </w:r>
      <w:r w:rsidR="005C4BB4" w:rsidRPr="0003196C">
        <w:t xml:space="preserve"> with a record of 2 million individuals in a single month in 2017</w:t>
      </w:r>
      <w:r w:rsidR="004F1587" w:rsidRPr="0003196C">
        <w:t>.</w:t>
      </w:r>
    </w:p>
    <w:p w14:paraId="18BB12FE" w14:textId="65352F09" w:rsidR="00913145" w:rsidRPr="0003196C" w:rsidRDefault="005C4BB4" w:rsidP="00DA2E9F">
      <w:pPr>
        <w:pStyle w:val="ListsforAccessibleWordVersion"/>
        <w:numPr>
          <w:ilvl w:val="0"/>
          <w:numId w:val="11"/>
        </w:numPr>
        <w:tabs>
          <w:tab w:val="left" w:pos="4962"/>
        </w:tabs>
        <w:ind w:left="714" w:hanging="357"/>
        <w:rPr>
          <w:lang w:val="en-GB"/>
        </w:rPr>
      </w:pPr>
      <w:r w:rsidRPr="0003196C">
        <w:t>In March 2017 usage increased by 51 percent compared to the year before</w:t>
      </w:r>
      <w:r w:rsidR="004F1587" w:rsidRPr="0003196C">
        <w:t>.</w:t>
      </w:r>
    </w:p>
    <w:p w14:paraId="6D4AE945" w14:textId="7BD0ED69" w:rsidR="00335137" w:rsidRPr="006A6771" w:rsidRDefault="001B48BC" w:rsidP="0003196C">
      <w:pPr>
        <w:pStyle w:val="berschrift2"/>
        <w:rPr>
          <w:smallCaps/>
          <w:lang w:val="en-GB"/>
        </w:rPr>
      </w:pPr>
      <w:r w:rsidRPr="006A6771">
        <w:rPr>
          <w:lang w:val="en-GB"/>
        </w:rPr>
        <w:t>Contact</w:t>
      </w:r>
      <w:r w:rsidR="0003196C">
        <w:rPr>
          <w:lang w:val="en-GB"/>
        </w:rPr>
        <w:t>:</w:t>
      </w:r>
    </w:p>
    <w:p w14:paraId="519CD4F2" w14:textId="6EE4DD67" w:rsidR="008D43A6" w:rsidRPr="0003196C" w:rsidRDefault="00F50187" w:rsidP="0003196C">
      <w:pPr>
        <w:pStyle w:val="berschrift3"/>
      </w:pPr>
      <w:r w:rsidRPr="0003196C">
        <w:t>Priscilla RODRIGUEZ</w:t>
      </w:r>
    </w:p>
    <w:p w14:paraId="6C6C033B" w14:textId="3415356E" w:rsidR="00F50187" w:rsidRPr="0003196C" w:rsidRDefault="006865FD" w:rsidP="0003196C">
      <w:pPr>
        <w:pStyle w:val="berschrift3"/>
      </w:pPr>
      <w:hyperlink r:id="rId6" w:history="1">
        <w:r w:rsidRPr="002D4AD2">
          <w:rPr>
            <w:rStyle w:val="Hyperlink"/>
          </w:rPr>
          <w:t>prodriguez@Understood.org</w:t>
        </w:r>
      </w:hyperlink>
      <w:r>
        <w:rPr>
          <w:rStyle w:val="Hyperlink"/>
          <w:color w:val="auto"/>
          <w:u w:val="none"/>
        </w:rPr>
        <w:t xml:space="preserve"> </w:t>
      </w:r>
    </w:p>
    <w:p w14:paraId="7174CFF2" w14:textId="02A8D6A9" w:rsidR="00F50187" w:rsidRPr="006865FD" w:rsidRDefault="006865FD" w:rsidP="0003196C">
      <w:pPr>
        <w:pStyle w:val="berschrift3"/>
        <w:rPr>
          <w:rStyle w:val="Hyperlink"/>
        </w:rPr>
      </w:pPr>
      <w:r w:rsidRPr="006865FD">
        <w:rPr>
          <w:rStyle w:val="Hyperlink"/>
        </w:rPr>
        <w:fldChar w:fldCharType="begin"/>
      </w:r>
      <w:r>
        <w:rPr>
          <w:rStyle w:val="Hyperlink"/>
        </w:rPr>
        <w:instrText>HYPERLINK "https://www.understood.org/en" \o "Link to the Understood.org Website"</w:instrText>
      </w:r>
      <w:r w:rsidRPr="006865FD">
        <w:rPr>
          <w:rStyle w:val="Hyperlink"/>
        </w:rPr>
      </w:r>
      <w:r w:rsidRPr="006865FD">
        <w:rPr>
          <w:rStyle w:val="Hyperlink"/>
        </w:rPr>
        <w:fldChar w:fldCharType="separate"/>
      </w:r>
      <w:r w:rsidR="00F50187" w:rsidRPr="006865FD">
        <w:rPr>
          <w:rStyle w:val="Hyperlink"/>
        </w:rPr>
        <w:t>https://www.</w:t>
      </w:r>
      <w:r w:rsidR="001D08BB" w:rsidRPr="006865FD">
        <w:rPr>
          <w:rStyle w:val="Hyperlink"/>
        </w:rPr>
        <w:t>Understood</w:t>
      </w:r>
      <w:r w:rsidR="00F50187" w:rsidRPr="006865FD">
        <w:rPr>
          <w:rStyle w:val="Hyperlink"/>
        </w:rPr>
        <w:t>/en</w:t>
      </w:r>
      <w:r w:rsidRPr="006865FD">
        <w:rPr>
          <w:rStyle w:val="Hyperlink"/>
        </w:rPr>
        <w:fldChar w:fldCharType="end"/>
      </w:r>
      <w:bookmarkStart w:id="0" w:name="_GoBack"/>
      <w:bookmarkEnd w:id="0"/>
    </w:p>
    <w:p w14:paraId="7E011D1A" w14:textId="72E0BCBB" w:rsidR="00724A98" w:rsidRPr="006A6771" w:rsidRDefault="008A6D8A" w:rsidP="0003196C">
      <w:pPr>
        <w:pStyle w:val="berschrift2"/>
        <w:rPr>
          <w:smallCaps/>
          <w:lang w:val="en-GB"/>
        </w:rPr>
      </w:pPr>
      <w:r>
        <w:rPr>
          <w:lang w:val="en-GB"/>
        </w:rPr>
        <w:t xml:space="preserve">Links </w:t>
      </w:r>
      <w:r w:rsidR="0003196C">
        <w:rPr>
          <w:lang w:val="en-GB"/>
        </w:rPr>
        <w:t xml:space="preserve">and </w:t>
      </w:r>
      <w:r>
        <w:rPr>
          <w:lang w:val="en-GB"/>
        </w:rPr>
        <w:t>Further Reading</w:t>
      </w:r>
      <w:r w:rsidR="0003196C">
        <w:rPr>
          <w:lang w:val="en-GB"/>
        </w:rPr>
        <w:t>:</w:t>
      </w:r>
    </w:p>
    <w:p w14:paraId="4AF45984" w14:textId="636DF153" w:rsidR="008A6D8A" w:rsidRPr="006865FD" w:rsidRDefault="006865FD" w:rsidP="0003196C">
      <w:pPr>
        <w:pStyle w:val="berschrift3"/>
        <w:rPr>
          <w:rStyle w:val="Hyperlink"/>
        </w:rPr>
      </w:pPr>
      <w:hyperlink r:id="rId7" w:tooltip="Link to a Youtube video" w:history="1">
        <w:r>
          <w:rPr>
            <w:rStyle w:val="Hyperlink"/>
          </w:rPr>
          <w:t>YouTube link</w:t>
        </w:r>
      </w:hyperlink>
    </w:p>
    <w:p w14:paraId="3E6C0205" w14:textId="77777777" w:rsidR="0003196C" w:rsidRPr="006A6771" w:rsidRDefault="0003196C" w:rsidP="0003196C">
      <w:pPr>
        <w:pStyle w:val="berschrift2"/>
        <w:rPr>
          <w:smallCaps/>
          <w:lang w:val="en-GB"/>
        </w:rPr>
      </w:pPr>
      <w:r>
        <w:rPr>
          <w:lang w:val="en-GB"/>
        </w:rPr>
        <w:lastRenderedPageBreak/>
        <w:t>Q</w:t>
      </w:r>
      <w:r w:rsidRPr="006A6771">
        <w:rPr>
          <w:lang w:val="en-GB"/>
        </w:rPr>
        <w:t>uote</w:t>
      </w:r>
      <w:r>
        <w:rPr>
          <w:lang w:val="en-GB"/>
        </w:rPr>
        <w:t>:</w:t>
      </w:r>
    </w:p>
    <w:p w14:paraId="509640D9" w14:textId="77777777" w:rsidR="0003196C" w:rsidRDefault="0003196C" w:rsidP="0003196C">
      <w:pPr>
        <w:pStyle w:val="QuoteonAccessibleWordVersion"/>
        <w:rPr>
          <w:lang w:val="en-GB"/>
        </w:rPr>
      </w:pPr>
      <w:r w:rsidRPr="00753449">
        <w:rPr>
          <w:lang w:val="en-GB"/>
        </w:rPr>
        <w:t>“Having this kind of support means the world to me. It is very lonely being the mom of a child with a learning difference. </w:t>
      </w:r>
      <w:proofErr w:type="gramStart"/>
      <w:r w:rsidRPr="00753449">
        <w:rPr>
          <w:lang w:val="en-GB"/>
        </w:rPr>
        <w:t>So</w:t>
      </w:r>
      <w:proofErr w:type="gramEnd"/>
      <w:r>
        <w:rPr>
          <w:lang w:val="en-GB"/>
        </w:rPr>
        <w:t xml:space="preserve"> </w:t>
      </w:r>
      <w:r w:rsidRPr="00753449">
        <w:rPr>
          <w:lang w:val="en-GB"/>
        </w:rPr>
        <w:t>few people understand</w:t>
      </w:r>
      <w:r>
        <w:rPr>
          <w:lang w:val="en-GB"/>
        </w:rPr>
        <w:t>!</w:t>
      </w:r>
      <w:r w:rsidRPr="00753449">
        <w:rPr>
          <w:lang w:val="en-GB"/>
        </w:rPr>
        <w:t xml:space="preserve"> Thank you for being such a great resource and </w:t>
      </w:r>
      <w:r>
        <w:rPr>
          <w:lang w:val="en-GB"/>
        </w:rPr>
        <w:t xml:space="preserve">a </w:t>
      </w:r>
      <w:r w:rsidRPr="00753449">
        <w:rPr>
          <w:lang w:val="en-GB"/>
        </w:rPr>
        <w:t xml:space="preserve">source of support for us.” </w:t>
      </w:r>
    </w:p>
    <w:p w14:paraId="2F42A62A" w14:textId="77777777" w:rsidR="0003196C" w:rsidRPr="006A6771" w:rsidRDefault="0003196C" w:rsidP="0003196C">
      <w:pPr>
        <w:pStyle w:val="QuoteonAccessibleWordVersion"/>
        <w:rPr>
          <w:lang w:val="en-GB"/>
        </w:rPr>
      </w:pPr>
      <w:r>
        <w:rPr>
          <w:lang w:val="en-GB"/>
        </w:rPr>
        <w:t>—</w:t>
      </w:r>
      <w:r w:rsidRPr="00753449">
        <w:rPr>
          <w:lang w:val="en-GB"/>
        </w:rPr>
        <w:t>Mo</w:t>
      </w:r>
      <w:r>
        <w:rPr>
          <w:lang w:val="en-GB"/>
        </w:rPr>
        <w:t>ther</w:t>
      </w:r>
      <w:r w:rsidRPr="00753449">
        <w:rPr>
          <w:lang w:val="en-GB"/>
        </w:rPr>
        <w:t xml:space="preserve"> of an </w:t>
      </w:r>
      <w:r>
        <w:rPr>
          <w:lang w:val="en-GB"/>
        </w:rPr>
        <w:t>eight</w:t>
      </w:r>
      <w:r w:rsidRPr="00753449">
        <w:rPr>
          <w:lang w:val="en-GB"/>
        </w:rPr>
        <w:t xml:space="preserve">-year old </w:t>
      </w:r>
      <w:r>
        <w:rPr>
          <w:lang w:val="en-GB"/>
        </w:rPr>
        <w:t>boy</w:t>
      </w:r>
      <w:r w:rsidRPr="00753449">
        <w:rPr>
          <w:lang w:val="en-GB"/>
        </w:rPr>
        <w:t xml:space="preserve"> with dyslexia</w:t>
      </w:r>
    </w:p>
    <w:sectPr w:rsidR="0003196C" w:rsidRPr="006A6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EB9"/>
    <w:multiLevelType w:val="hybridMultilevel"/>
    <w:tmpl w:val="B8D0A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43778"/>
    <w:multiLevelType w:val="hybridMultilevel"/>
    <w:tmpl w:val="238AD81A"/>
    <w:lvl w:ilvl="0" w:tplc="284AECE2">
      <w:start w:val="210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96C7B"/>
    <w:multiLevelType w:val="hybridMultilevel"/>
    <w:tmpl w:val="DFE4EBF8"/>
    <w:lvl w:ilvl="0" w:tplc="1436DF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B33942"/>
    <w:multiLevelType w:val="hybridMultilevel"/>
    <w:tmpl w:val="99BC4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F424F"/>
    <w:multiLevelType w:val="hybridMultilevel"/>
    <w:tmpl w:val="0E7AE14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52315"/>
    <w:multiLevelType w:val="hybridMultilevel"/>
    <w:tmpl w:val="047A0C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AC5586"/>
    <w:multiLevelType w:val="hybridMultilevel"/>
    <w:tmpl w:val="63121D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9A0F58"/>
    <w:multiLevelType w:val="hybridMultilevel"/>
    <w:tmpl w:val="40A8CECC"/>
    <w:lvl w:ilvl="0" w:tplc="805E2A4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D1A87"/>
    <w:multiLevelType w:val="hybridMultilevel"/>
    <w:tmpl w:val="49BE96E0"/>
    <w:lvl w:ilvl="0" w:tplc="60EA8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36232"/>
    <w:multiLevelType w:val="hybridMultilevel"/>
    <w:tmpl w:val="ED7C58E2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8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IFkmaWlgZmJko6SsGpxcWZ+XkgBca1AEChYU8sAAAA"/>
  </w:docVars>
  <w:rsids>
    <w:rsidRoot w:val="004B4BA4"/>
    <w:rsid w:val="000261BC"/>
    <w:rsid w:val="00026387"/>
    <w:rsid w:val="0002663B"/>
    <w:rsid w:val="0002716E"/>
    <w:rsid w:val="0003196C"/>
    <w:rsid w:val="000342DB"/>
    <w:rsid w:val="0005494C"/>
    <w:rsid w:val="00063767"/>
    <w:rsid w:val="00071AB7"/>
    <w:rsid w:val="00087340"/>
    <w:rsid w:val="0009319A"/>
    <w:rsid w:val="0009671E"/>
    <w:rsid w:val="00097CB7"/>
    <w:rsid w:val="000B03BA"/>
    <w:rsid w:val="000B7937"/>
    <w:rsid w:val="000D2DB7"/>
    <w:rsid w:val="000E7E2F"/>
    <w:rsid w:val="000F212F"/>
    <w:rsid w:val="000F672F"/>
    <w:rsid w:val="00117A78"/>
    <w:rsid w:val="00126E41"/>
    <w:rsid w:val="00132F59"/>
    <w:rsid w:val="00142790"/>
    <w:rsid w:val="00143260"/>
    <w:rsid w:val="00151E81"/>
    <w:rsid w:val="00156652"/>
    <w:rsid w:val="00162A12"/>
    <w:rsid w:val="00167A74"/>
    <w:rsid w:val="001718B5"/>
    <w:rsid w:val="001919B7"/>
    <w:rsid w:val="00197097"/>
    <w:rsid w:val="001B48BC"/>
    <w:rsid w:val="001C1B59"/>
    <w:rsid w:val="001C2448"/>
    <w:rsid w:val="001D08BB"/>
    <w:rsid w:val="001E4A6D"/>
    <w:rsid w:val="001E4E56"/>
    <w:rsid w:val="001F6422"/>
    <w:rsid w:val="001F6B9A"/>
    <w:rsid w:val="001F713A"/>
    <w:rsid w:val="00202063"/>
    <w:rsid w:val="00212FC6"/>
    <w:rsid w:val="00226521"/>
    <w:rsid w:val="0022678D"/>
    <w:rsid w:val="00236D9D"/>
    <w:rsid w:val="0023782E"/>
    <w:rsid w:val="002467B6"/>
    <w:rsid w:val="00252130"/>
    <w:rsid w:val="00254513"/>
    <w:rsid w:val="0026031D"/>
    <w:rsid w:val="00265703"/>
    <w:rsid w:val="002872F5"/>
    <w:rsid w:val="002959CC"/>
    <w:rsid w:val="002A1B79"/>
    <w:rsid w:val="002A596F"/>
    <w:rsid w:val="002C2602"/>
    <w:rsid w:val="002C3082"/>
    <w:rsid w:val="002C5CC1"/>
    <w:rsid w:val="002D02E2"/>
    <w:rsid w:val="0030059A"/>
    <w:rsid w:val="003152D6"/>
    <w:rsid w:val="00324E6A"/>
    <w:rsid w:val="00335137"/>
    <w:rsid w:val="00337507"/>
    <w:rsid w:val="00342329"/>
    <w:rsid w:val="00350DB5"/>
    <w:rsid w:val="003514B7"/>
    <w:rsid w:val="003545B4"/>
    <w:rsid w:val="00362C72"/>
    <w:rsid w:val="00367B99"/>
    <w:rsid w:val="00381295"/>
    <w:rsid w:val="00381470"/>
    <w:rsid w:val="00386E3B"/>
    <w:rsid w:val="003A3D5C"/>
    <w:rsid w:val="003A46D4"/>
    <w:rsid w:val="003B4B6E"/>
    <w:rsid w:val="003E55FC"/>
    <w:rsid w:val="003F65D9"/>
    <w:rsid w:val="00402F83"/>
    <w:rsid w:val="004063C4"/>
    <w:rsid w:val="00417EDA"/>
    <w:rsid w:val="004258E6"/>
    <w:rsid w:val="004423EE"/>
    <w:rsid w:val="00473E73"/>
    <w:rsid w:val="004845D4"/>
    <w:rsid w:val="00496492"/>
    <w:rsid w:val="0049769E"/>
    <w:rsid w:val="004B4BA4"/>
    <w:rsid w:val="004C185E"/>
    <w:rsid w:val="004C4C0C"/>
    <w:rsid w:val="004C521F"/>
    <w:rsid w:val="004D1E85"/>
    <w:rsid w:val="004D609B"/>
    <w:rsid w:val="004D6217"/>
    <w:rsid w:val="004E23D6"/>
    <w:rsid w:val="004E32D4"/>
    <w:rsid w:val="004F1587"/>
    <w:rsid w:val="0050254B"/>
    <w:rsid w:val="00522310"/>
    <w:rsid w:val="0053395E"/>
    <w:rsid w:val="00535690"/>
    <w:rsid w:val="00541727"/>
    <w:rsid w:val="00552B34"/>
    <w:rsid w:val="00561CF6"/>
    <w:rsid w:val="005746FD"/>
    <w:rsid w:val="0057656B"/>
    <w:rsid w:val="005779B5"/>
    <w:rsid w:val="00590BA9"/>
    <w:rsid w:val="00597E44"/>
    <w:rsid w:val="00597EFD"/>
    <w:rsid w:val="005C1214"/>
    <w:rsid w:val="005C4BB4"/>
    <w:rsid w:val="005F47D7"/>
    <w:rsid w:val="0060293F"/>
    <w:rsid w:val="00602971"/>
    <w:rsid w:val="006122DA"/>
    <w:rsid w:val="00620A95"/>
    <w:rsid w:val="00640B42"/>
    <w:rsid w:val="00655B9E"/>
    <w:rsid w:val="006704DD"/>
    <w:rsid w:val="006721A8"/>
    <w:rsid w:val="006865FD"/>
    <w:rsid w:val="00686946"/>
    <w:rsid w:val="00693DCA"/>
    <w:rsid w:val="006A0CD7"/>
    <w:rsid w:val="006A6771"/>
    <w:rsid w:val="006A6CAD"/>
    <w:rsid w:val="006E187D"/>
    <w:rsid w:val="006E42DB"/>
    <w:rsid w:val="006F10D0"/>
    <w:rsid w:val="0070266C"/>
    <w:rsid w:val="00716F59"/>
    <w:rsid w:val="00717554"/>
    <w:rsid w:val="0072425A"/>
    <w:rsid w:val="007248AF"/>
    <w:rsid w:val="00724A98"/>
    <w:rsid w:val="00733A58"/>
    <w:rsid w:val="00734E8C"/>
    <w:rsid w:val="007429C5"/>
    <w:rsid w:val="00750B47"/>
    <w:rsid w:val="00753449"/>
    <w:rsid w:val="00753495"/>
    <w:rsid w:val="00777EB5"/>
    <w:rsid w:val="007B2685"/>
    <w:rsid w:val="007B2C75"/>
    <w:rsid w:val="007B3CAF"/>
    <w:rsid w:val="007B63A3"/>
    <w:rsid w:val="007C5CD3"/>
    <w:rsid w:val="007D7A16"/>
    <w:rsid w:val="00801907"/>
    <w:rsid w:val="00804BBE"/>
    <w:rsid w:val="00840E9E"/>
    <w:rsid w:val="00873AA4"/>
    <w:rsid w:val="008A4647"/>
    <w:rsid w:val="008A6D8A"/>
    <w:rsid w:val="008C2AC9"/>
    <w:rsid w:val="008C419F"/>
    <w:rsid w:val="008D175E"/>
    <w:rsid w:val="008D43A6"/>
    <w:rsid w:val="009003CA"/>
    <w:rsid w:val="00913145"/>
    <w:rsid w:val="009164CA"/>
    <w:rsid w:val="00921D54"/>
    <w:rsid w:val="00923CAE"/>
    <w:rsid w:val="00940836"/>
    <w:rsid w:val="0095064A"/>
    <w:rsid w:val="0096032E"/>
    <w:rsid w:val="0097403A"/>
    <w:rsid w:val="009814DB"/>
    <w:rsid w:val="009815F2"/>
    <w:rsid w:val="00995145"/>
    <w:rsid w:val="009A4D34"/>
    <w:rsid w:val="009B148C"/>
    <w:rsid w:val="009E4FD3"/>
    <w:rsid w:val="009F20B0"/>
    <w:rsid w:val="009F38AE"/>
    <w:rsid w:val="009F5354"/>
    <w:rsid w:val="009F67FB"/>
    <w:rsid w:val="00A0472F"/>
    <w:rsid w:val="00A07F62"/>
    <w:rsid w:val="00A11EDE"/>
    <w:rsid w:val="00A12AF1"/>
    <w:rsid w:val="00A22F60"/>
    <w:rsid w:val="00A27FD9"/>
    <w:rsid w:val="00A325DF"/>
    <w:rsid w:val="00A37466"/>
    <w:rsid w:val="00A4695D"/>
    <w:rsid w:val="00A52300"/>
    <w:rsid w:val="00A83AA2"/>
    <w:rsid w:val="00A92A40"/>
    <w:rsid w:val="00AD6393"/>
    <w:rsid w:val="00AD72B9"/>
    <w:rsid w:val="00AF7A81"/>
    <w:rsid w:val="00B01502"/>
    <w:rsid w:val="00B21D20"/>
    <w:rsid w:val="00B22CA5"/>
    <w:rsid w:val="00B5084E"/>
    <w:rsid w:val="00B551F8"/>
    <w:rsid w:val="00B608D6"/>
    <w:rsid w:val="00B61892"/>
    <w:rsid w:val="00B66BFF"/>
    <w:rsid w:val="00B70494"/>
    <w:rsid w:val="00B72719"/>
    <w:rsid w:val="00B8270A"/>
    <w:rsid w:val="00B83C10"/>
    <w:rsid w:val="00BC64F8"/>
    <w:rsid w:val="00BD0EE7"/>
    <w:rsid w:val="00BD261D"/>
    <w:rsid w:val="00BE50EB"/>
    <w:rsid w:val="00BE5892"/>
    <w:rsid w:val="00BE5D5B"/>
    <w:rsid w:val="00C01078"/>
    <w:rsid w:val="00C0426E"/>
    <w:rsid w:val="00C11036"/>
    <w:rsid w:val="00C11E34"/>
    <w:rsid w:val="00C378E8"/>
    <w:rsid w:val="00C4208F"/>
    <w:rsid w:val="00C43232"/>
    <w:rsid w:val="00C447F0"/>
    <w:rsid w:val="00C5194F"/>
    <w:rsid w:val="00C54043"/>
    <w:rsid w:val="00C62F50"/>
    <w:rsid w:val="00D143A3"/>
    <w:rsid w:val="00D20233"/>
    <w:rsid w:val="00D24314"/>
    <w:rsid w:val="00D257EF"/>
    <w:rsid w:val="00D26CAA"/>
    <w:rsid w:val="00D31903"/>
    <w:rsid w:val="00D42252"/>
    <w:rsid w:val="00D512FC"/>
    <w:rsid w:val="00D64CFF"/>
    <w:rsid w:val="00D85872"/>
    <w:rsid w:val="00D8719C"/>
    <w:rsid w:val="00DC0B23"/>
    <w:rsid w:val="00DD62D2"/>
    <w:rsid w:val="00DD7F0A"/>
    <w:rsid w:val="00DF442B"/>
    <w:rsid w:val="00E02689"/>
    <w:rsid w:val="00E05350"/>
    <w:rsid w:val="00E10588"/>
    <w:rsid w:val="00E175A3"/>
    <w:rsid w:val="00E20F2D"/>
    <w:rsid w:val="00E30E0F"/>
    <w:rsid w:val="00E45280"/>
    <w:rsid w:val="00E468C5"/>
    <w:rsid w:val="00E473AA"/>
    <w:rsid w:val="00E50732"/>
    <w:rsid w:val="00E51949"/>
    <w:rsid w:val="00E537B6"/>
    <w:rsid w:val="00E60E89"/>
    <w:rsid w:val="00E63ACF"/>
    <w:rsid w:val="00E74CDE"/>
    <w:rsid w:val="00E80340"/>
    <w:rsid w:val="00E92143"/>
    <w:rsid w:val="00EC6EB4"/>
    <w:rsid w:val="00ED2565"/>
    <w:rsid w:val="00EE69F4"/>
    <w:rsid w:val="00EE75F0"/>
    <w:rsid w:val="00F311FA"/>
    <w:rsid w:val="00F35302"/>
    <w:rsid w:val="00F41B1C"/>
    <w:rsid w:val="00F4271A"/>
    <w:rsid w:val="00F454D0"/>
    <w:rsid w:val="00F50187"/>
    <w:rsid w:val="00F62869"/>
    <w:rsid w:val="00F70AA9"/>
    <w:rsid w:val="00F8074B"/>
    <w:rsid w:val="00F838CF"/>
    <w:rsid w:val="00F86BB3"/>
    <w:rsid w:val="00F94ACC"/>
    <w:rsid w:val="00FA71C6"/>
    <w:rsid w:val="00FB6017"/>
    <w:rsid w:val="00FD54DA"/>
    <w:rsid w:val="00FF0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5FA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3196C"/>
  </w:style>
  <w:style w:type="paragraph" w:styleId="berschrift1">
    <w:name w:val="heading 1"/>
    <w:aliases w:val="Heading 1 for Accessible Word Version"/>
    <w:basedOn w:val="Standard"/>
    <w:next w:val="Standard"/>
    <w:link w:val="berschrift1Zchn"/>
    <w:uiPriority w:val="9"/>
    <w:qFormat/>
    <w:rsid w:val="0003196C"/>
    <w:pPr>
      <w:keepNext/>
      <w:keepLines/>
      <w:spacing w:after="120" w:line="360" w:lineRule="auto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berschrift2">
    <w:name w:val="heading 2"/>
    <w:aliases w:val="Heading 2 for Accessible Word Version"/>
    <w:basedOn w:val="Standard"/>
    <w:next w:val="Standard"/>
    <w:link w:val="berschrift2Zchn"/>
    <w:uiPriority w:val="9"/>
    <w:unhideWhenUsed/>
    <w:qFormat/>
    <w:rsid w:val="0003196C"/>
    <w:pPr>
      <w:keepNext/>
      <w:keepLines/>
      <w:spacing w:before="240" w:line="360" w:lineRule="auto"/>
      <w:outlineLvl w:val="1"/>
    </w:pPr>
    <w:rPr>
      <w:rFonts w:asciiTheme="majorHAnsi" w:eastAsiaTheme="majorEastAsia" w:hAnsiTheme="majorHAnsi" w:cstheme="majorBidi"/>
      <w:b/>
      <w:color w:val="4DAA50"/>
      <w:szCs w:val="26"/>
    </w:rPr>
  </w:style>
  <w:style w:type="paragraph" w:styleId="berschrift3">
    <w:name w:val="heading 3"/>
    <w:aliases w:val="Text for Accessible Word Version"/>
    <w:basedOn w:val="Standard"/>
    <w:next w:val="Standard"/>
    <w:link w:val="berschrift3Zchn"/>
    <w:uiPriority w:val="9"/>
    <w:unhideWhenUsed/>
    <w:qFormat/>
    <w:rsid w:val="0003196C"/>
    <w:pPr>
      <w:keepNext/>
      <w:keepLines/>
      <w:spacing w:after="120" w:line="360" w:lineRule="auto"/>
      <w:outlineLvl w:val="2"/>
    </w:pPr>
    <w:rPr>
      <w:rFonts w:asciiTheme="majorHAnsi" w:eastAsiaTheme="majorEastAsia" w:hAnsiTheme="majorHAnsi" w:cstheme="majorBidi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335137"/>
    <w:rPr>
      <w:color w:val="0000FF" w:themeColor="hyperlink"/>
      <w:u w:val="single"/>
    </w:rPr>
  </w:style>
  <w:style w:type="paragraph" w:styleId="Listenabsatz">
    <w:name w:val="List Paragraph"/>
    <w:basedOn w:val="Standard"/>
    <w:link w:val="ListenabsatzZchn"/>
    <w:uiPriority w:val="34"/>
    <w:qFormat/>
    <w:rsid w:val="0003196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5746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746FD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746F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746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746F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746F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746FD"/>
    <w:rPr>
      <w:rFonts w:ascii="Segoe UI" w:hAnsi="Segoe UI" w:cs="Segoe UI"/>
      <w:sz w:val="18"/>
      <w:szCs w:val="18"/>
    </w:rPr>
  </w:style>
  <w:style w:type="character" w:customStyle="1" w:styleId="berschrift1Zchn">
    <w:name w:val="Überschrift 1 Zchn"/>
    <w:aliases w:val="Heading 1 for Accessible Word Version Zchn"/>
    <w:basedOn w:val="Absatz-Standardschriftart"/>
    <w:link w:val="berschrift1"/>
    <w:uiPriority w:val="9"/>
    <w:rsid w:val="0003196C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2A40"/>
    <w:rPr>
      <w:color w:val="808080"/>
      <w:shd w:val="clear" w:color="auto" w:fill="E6E6E6"/>
    </w:rPr>
  </w:style>
  <w:style w:type="character" w:styleId="Hervorhebung">
    <w:name w:val="Emphasis"/>
    <w:basedOn w:val="Absatz-Standardschriftart"/>
    <w:uiPriority w:val="20"/>
    <w:qFormat/>
    <w:rsid w:val="00350DB5"/>
    <w:rPr>
      <w:i/>
      <w:iCs/>
    </w:rPr>
  </w:style>
  <w:style w:type="character" w:styleId="BesuchterLink">
    <w:name w:val="FollowedHyperlink"/>
    <w:basedOn w:val="Absatz-Standardschriftart"/>
    <w:uiPriority w:val="99"/>
    <w:semiHidden/>
    <w:unhideWhenUsed/>
    <w:rsid w:val="00F35302"/>
    <w:rPr>
      <w:color w:val="800080" w:themeColor="followedHyperlink"/>
      <w:u w:val="single"/>
    </w:rPr>
  </w:style>
  <w:style w:type="paragraph" w:customStyle="1" w:styleId="TitleforFactsheet">
    <w:name w:val="Title for Factsheet"/>
    <w:basedOn w:val="Titel"/>
    <w:link w:val="TitleforFactsheetZchn"/>
    <w:qFormat/>
    <w:rsid w:val="0003196C"/>
    <w:pPr>
      <w:keepNext/>
      <w:keepLines/>
    </w:pPr>
    <w:rPr>
      <w:b w:val="0"/>
    </w:rPr>
  </w:style>
  <w:style w:type="character" w:customStyle="1" w:styleId="TitleforFactsheetZchn">
    <w:name w:val="Title for Factsheet Zchn"/>
    <w:basedOn w:val="TitelZchn"/>
    <w:link w:val="TitleforFactsheet"/>
    <w:rsid w:val="0003196C"/>
    <w:rPr>
      <w:rFonts w:asciiTheme="majorHAnsi" w:eastAsiaTheme="majorEastAsia" w:hAnsiTheme="majorHAnsi" w:cstheme="majorBidi"/>
      <w:b w:val="0"/>
      <w:spacing w:val="-10"/>
      <w:kern w:val="28"/>
      <w:sz w:val="22"/>
      <w:szCs w:val="56"/>
    </w:rPr>
  </w:style>
  <w:style w:type="paragraph" w:styleId="Titel">
    <w:name w:val="Title"/>
    <w:basedOn w:val="Standard"/>
    <w:next w:val="Standard"/>
    <w:link w:val="TitelZchn"/>
    <w:uiPriority w:val="10"/>
    <w:qFormat/>
    <w:rsid w:val="0003196C"/>
    <w:pPr>
      <w:spacing w:before="12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3196C"/>
    <w:rPr>
      <w:rFonts w:asciiTheme="majorHAnsi" w:eastAsiaTheme="majorEastAsia" w:hAnsiTheme="majorHAnsi" w:cstheme="majorBidi"/>
      <w:b/>
      <w:spacing w:val="-10"/>
      <w:kern w:val="28"/>
      <w:sz w:val="22"/>
      <w:szCs w:val="56"/>
    </w:rPr>
  </w:style>
  <w:style w:type="paragraph" w:customStyle="1" w:styleId="ListsforAccessibleWordVersion">
    <w:name w:val="Lists for Accessible Word Version"/>
    <w:basedOn w:val="Listenabsatz"/>
    <w:link w:val="ListsforAccessibleWordVersionZchn"/>
    <w:qFormat/>
    <w:rsid w:val="0003196C"/>
    <w:pPr>
      <w:keepNext/>
      <w:keepLines/>
      <w:autoSpaceDE w:val="0"/>
      <w:autoSpaceDN w:val="0"/>
      <w:adjustRightInd w:val="0"/>
      <w:spacing w:after="120" w:line="360" w:lineRule="auto"/>
      <w:ind w:left="0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ListsforAccessibleWordVersionZchn">
    <w:name w:val="Lists for Accessible Word Version Zchn"/>
    <w:basedOn w:val="ListenabsatzZchn"/>
    <w:link w:val="ListsforAccessibleWordVersion"/>
    <w:rsid w:val="0003196C"/>
    <w:rPr>
      <w:rFonts w:asciiTheme="majorHAnsi" w:hAnsiTheme="majorHAnsi" w:cstheme="majorHAnsi"/>
      <w:color w:val="000000"/>
      <w:sz w:val="22"/>
      <w:szCs w:val="22"/>
    </w:rPr>
  </w:style>
  <w:style w:type="paragraph" w:customStyle="1" w:styleId="QuoteonAccessibleWordVersion">
    <w:name w:val="Quote on Accessible Word Version"/>
    <w:basedOn w:val="Standard"/>
    <w:link w:val="QuoteonAccessibleWordVersionZchn"/>
    <w:qFormat/>
    <w:rsid w:val="0003196C"/>
    <w:pPr>
      <w:widowControl w:val="0"/>
      <w:autoSpaceDE w:val="0"/>
      <w:autoSpaceDN w:val="0"/>
      <w:adjustRightInd w:val="0"/>
      <w:spacing w:line="360" w:lineRule="auto"/>
    </w:pPr>
    <w:rPr>
      <w:rFonts w:asciiTheme="majorHAnsi" w:hAnsiTheme="majorHAnsi" w:cstheme="majorHAnsi"/>
      <w:color w:val="000000"/>
      <w:sz w:val="22"/>
      <w:szCs w:val="22"/>
    </w:rPr>
  </w:style>
  <w:style w:type="character" w:customStyle="1" w:styleId="QuoteonAccessibleWordVersionZchn">
    <w:name w:val="Quote on Accessible Word Version Zchn"/>
    <w:basedOn w:val="Absatz-Standardschriftart"/>
    <w:link w:val="QuoteonAccessibleWordVersion"/>
    <w:rsid w:val="0003196C"/>
    <w:rPr>
      <w:rFonts w:asciiTheme="majorHAnsi" w:hAnsiTheme="majorHAnsi" w:cstheme="majorHAnsi"/>
      <w:color w:val="000000"/>
      <w:sz w:val="22"/>
      <w:szCs w:val="22"/>
    </w:rPr>
  </w:style>
  <w:style w:type="character" w:customStyle="1" w:styleId="berschrift2Zchn">
    <w:name w:val="Überschrift 2 Zchn"/>
    <w:aliases w:val="Heading 2 for Accessible Word Version Zchn"/>
    <w:basedOn w:val="Absatz-Standardschriftart"/>
    <w:link w:val="berschrift2"/>
    <w:uiPriority w:val="9"/>
    <w:rsid w:val="0003196C"/>
    <w:rPr>
      <w:rFonts w:asciiTheme="majorHAnsi" w:eastAsiaTheme="majorEastAsia" w:hAnsiTheme="majorHAnsi" w:cstheme="majorBidi"/>
      <w:b/>
      <w:color w:val="4DAA50"/>
      <w:szCs w:val="26"/>
    </w:rPr>
  </w:style>
  <w:style w:type="character" w:customStyle="1" w:styleId="berschrift3Zchn">
    <w:name w:val="Überschrift 3 Zchn"/>
    <w:aliases w:val="Text for Accessible Word Version Zchn"/>
    <w:basedOn w:val="Absatz-Standardschriftart"/>
    <w:link w:val="berschrift3"/>
    <w:uiPriority w:val="9"/>
    <w:rsid w:val="0003196C"/>
    <w:rPr>
      <w:rFonts w:asciiTheme="majorHAnsi" w:eastAsiaTheme="majorEastAsia" w:hAnsiTheme="majorHAnsi" w:cstheme="majorBidi"/>
      <w:sz w:val="22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03196C"/>
  </w:style>
  <w:style w:type="character" w:styleId="NichtaufgelsteErwhnung">
    <w:name w:val="Unresolved Mention"/>
    <w:basedOn w:val="Absatz-Standardschriftart"/>
    <w:uiPriority w:val="99"/>
    <w:semiHidden/>
    <w:unhideWhenUsed/>
    <w:rsid w:val="006865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5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-5h_205mwjY" TargetMode="Externa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odriguez@Understood.org" TargetMode="Externa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ocument Design for Accessible Word Versio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0D2D771F7164FB9FECF3D92CF3557" ma:contentTypeVersion="16" ma:contentTypeDescription="Create a new document." ma:contentTypeScope="" ma:versionID="1e0185548560310bc364f6d4a518023f">
  <xsd:schema xmlns:xsd="http://www.w3.org/2001/XMLSchema" xmlns:xs="http://www.w3.org/2001/XMLSchema" xmlns:p="http://schemas.microsoft.com/office/2006/metadata/properties" xmlns:ns2="d8c141ee-758d-43b9-846e-a1eab3baa45f" xmlns:ns3="cff3f4bf-e079-4dd1-8262-1bb0f0d0876f" targetNamespace="http://schemas.microsoft.com/office/2006/metadata/properties" ma:root="true" ma:fieldsID="62029b88d91e0a83ac31266b8ea59bd3" ns2:_="" ns3:_="">
    <xsd:import namespace="d8c141ee-758d-43b9-846e-a1eab3baa45f"/>
    <xsd:import namespace="cff3f4bf-e079-4dd1-8262-1bb0f0d087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umundUhrzei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141ee-758d-43b9-846e-a1eab3baa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umundUhrzeit" ma:index="18" nillable="true" ma:displayName="Datum und Uhrzeit" ma:format="DateOnly" ma:internalName="DatumundUhrzeit">
      <xsd:simpleType>
        <xsd:restriction base="dms:DateTime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9c5be65-5afb-49d1-812b-722e7b41de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3f4bf-e079-4dd1-8262-1bb0f0d0876f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529dfca-45b0-46c6-9f56-23c07cd1fa97}" ma:internalName="TaxCatchAll" ma:showField="CatchAllData" ma:web="cff3f4bf-e079-4dd1-8262-1bb0f0d087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umundUhrzeit xmlns="d8c141ee-758d-43b9-846e-a1eab3baa45f" xsi:nil="true"/>
    <TaxCatchAll xmlns="cff3f4bf-e079-4dd1-8262-1bb0f0d0876f" xsi:nil="true"/>
    <lcf76f155ced4ddcb4097134ff3c332f xmlns="d8c141ee-758d-43b9-846e-a1eab3baa4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7B9E09-0C67-40A5-993C-8315F7AC4A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5C4AC37-95E4-4BB0-B3A4-FBD5436B785B}"/>
</file>

<file path=customXml/itemProps3.xml><?xml version="1.0" encoding="utf-8"?>
<ds:datastoreItem xmlns:ds="http://schemas.openxmlformats.org/officeDocument/2006/customXml" ds:itemID="{E75AD6C1-3A3A-4730-AFAB-8ACA1CAD5655}"/>
</file>

<file path=customXml/itemProps4.xml><?xml version="1.0" encoding="utf-8"?>
<ds:datastoreItem xmlns:ds="http://schemas.openxmlformats.org/officeDocument/2006/customXml" ds:itemID="{0DFC6A1D-6480-4871-A4E2-EAFEAAD3F6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5</Words>
  <Characters>3623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2T09:24:00Z</dcterms:created>
  <dcterms:modified xsi:type="dcterms:W3CDTF">2018-01-1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0D2D771F7164FB9FECF3D92CF3557</vt:lpwstr>
  </property>
</Properties>
</file>